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D709D8" w14:textId="77777777" w:rsidR="00227047" w:rsidRPr="005B2591" w:rsidRDefault="00000000">
      <w:pPr>
        <w:pStyle w:val="Titolo1"/>
        <w:rPr>
          <w:lang w:val="it-IT"/>
        </w:rPr>
      </w:pPr>
      <w:bookmarkStart w:id="0" w:name="Xf12b7977df01f7e0532fb378551951a2c83337d"/>
      <w:r w:rsidRPr="005B2591">
        <w:rPr>
          <w:lang w:val="it-IT"/>
        </w:rPr>
        <w:t>Guida alla Personalizzazione di TerminalSite</w:t>
      </w:r>
    </w:p>
    <w:p w14:paraId="1CA19164" w14:textId="77777777" w:rsidR="00227047" w:rsidRPr="005B2591" w:rsidRDefault="00000000">
      <w:pPr>
        <w:pStyle w:val="FirstParagraph"/>
        <w:rPr>
          <w:lang w:val="it-IT"/>
        </w:rPr>
      </w:pPr>
      <w:r w:rsidRPr="005B2591">
        <w:rPr>
          <w:i/>
          <w:iCs/>
          <w:lang w:val="it-IT"/>
        </w:rPr>
        <w:t>(English below)</w:t>
      </w:r>
    </w:p>
    <w:p w14:paraId="7D536EB5" w14:textId="77777777" w:rsidR="00227047" w:rsidRPr="005B2591" w:rsidRDefault="00000000">
      <w:pPr>
        <w:pStyle w:val="Titolo2"/>
        <w:rPr>
          <w:lang w:val="it-IT"/>
        </w:rPr>
      </w:pPr>
      <w:bookmarkStart w:id="1" w:name="struttura-del-progetto"/>
      <w:r w:rsidRPr="005B2591">
        <w:rPr>
          <w:lang w:val="it-IT"/>
        </w:rPr>
        <w:t>Struttura del progetto</w:t>
      </w:r>
    </w:p>
    <w:p w14:paraId="04CB1D9A" w14:textId="77777777" w:rsidR="00227047" w:rsidRPr="005B2591" w:rsidRDefault="00000000">
      <w:pPr>
        <w:pStyle w:val="FirstParagraph"/>
        <w:rPr>
          <w:lang w:val="it-IT"/>
        </w:rPr>
      </w:pPr>
      <w:r w:rsidRPr="005B2591">
        <w:rPr>
          <w:lang w:val="it-IT"/>
        </w:rPr>
        <w:t>TerminalSite è composto da pochi file essenziali, facilmente modificabili:</w:t>
      </w:r>
    </w:p>
    <w:p w14:paraId="7F3B5C8E" w14:textId="77777777" w:rsidR="00227047" w:rsidRPr="005B2591" w:rsidRDefault="00000000">
      <w:pPr>
        <w:pStyle w:val="Compact"/>
        <w:numPr>
          <w:ilvl w:val="0"/>
          <w:numId w:val="2"/>
        </w:numPr>
        <w:rPr>
          <w:lang w:val="it-IT"/>
        </w:rPr>
      </w:pPr>
      <w:r w:rsidRPr="005B2591">
        <w:rPr>
          <w:rStyle w:val="VerbatimChar"/>
          <w:lang w:val="it-IT"/>
        </w:rPr>
        <w:t>index.html</w:t>
      </w:r>
      <w:r w:rsidRPr="005B2591">
        <w:rPr>
          <w:lang w:val="it-IT"/>
        </w:rPr>
        <w:t>: struttura della pagina principale.</w:t>
      </w:r>
    </w:p>
    <w:p w14:paraId="235ABBF5" w14:textId="77777777" w:rsidR="00227047" w:rsidRPr="005B2591" w:rsidRDefault="00000000">
      <w:pPr>
        <w:pStyle w:val="Compact"/>
        <w:numPr>
          <w:ilvl w:val="0"/>
          <w:numId w:val="2"/>
        </w:numPr>
        <w:rPr>
          <w:lang w:val="it-IT"/>
        </w:rPr>
      </w:pPr>
      <w:r w:rsidRPr="005B2591">
        <w:rPr>
          <w:rStyle w:val="VerbatimChar"/>
          <w:lang w:val="it-IT"/>
        </w:rPr>
        <w:t>assets/main.js</w:t>
      </w:r>
      <w:r w:rsidRPr="005B2591">
        <w:rPr>
          <w:lang w:val="it-IT"/>
        </w:rPr>
        <w:t>: gestione logica del terminale.</w:t>
      </w:r>
    </w:p>
    <w:p w14:paraId="6AE96FF5" w14:textId="77777777" w:rsidR="00227047" w:rsidRPr="005B2591" w:rsidRDefault="00000000">
      <w:pPr>
        <w:pStyle w:val="Compact"/>
        <w:numPr>
          <w:ilvl w:val="0"/>
          <w:numId w:val="2"/>
        </w:numPr>
        <w:rPr>
          <w:lang w:val="it-IT"/>
        </w:rPr>
      </w:pPr>
      <w:r w:rsidRPr="005B2591">
        <w:rPr>
          <w:rStyle w:val="VerbatimChar"/>
          <w:lang w:val="it-IT"/>
        </w:rPr>
        <w:t>assets/data.json</w:t>
      </w:r>
      <w:r w:rsidRPr="005B2591">
        <w:rPr>
          <w:lang w:val="it-IT"/>
        </w:rPr>
        <w:t>: testi mostrati (messaggi iniziali, comandi, risposte).</w:t>
      </w:r>
    </w:p>
    <w:p w14:paraId="1878EE8F" w14:textId="77777777" w:rsidR="00227047" w:rsidRPr="005B2591" w:rsidRDefault="00000000">
      <w:pPr>
        <w:pStyle w:val="Compact"/>
        <w:numPr>
          <w:ilvl w:val="0"/>
          <w:numId w:val="2"/>
        </w:numPr>
        <w:rPr>
          <w:lang w:val="it-IT"/>
        </w:rPr>
      </w:pPr>
      <w:r w:rsidRPr="005B2591">
        <w:rPr>
          <w:rStyle w:val="VerbatimChar"/>
          <w:lang w:val="it-IT"/>
        </w:rPr>
        <w:t>assets/style.css</w:t>
      </w:r>
      <w:r w:rsidRPr="005B2591">
        <w:rPr>
          <w:lang w:val="it-IT"/>
        </w:rPr>
        <w:t>: colori e stili grafici.</w:t>
      </w:r>
    </w:p>
    <w:p w14:paraId="7264B4CB" w14:textId="77777777" w:rsidR="00227047" w:rsidRPr="005B2591" w:rsidRDefault="00000000">
      <w:pPr>
        <w:pStyle w:val="Compact"/>
        <w:numPr>
          <w:ilvl w:val="0"/>
          <w:numId w:val="2"/>
        </w:numPr>
        <w:rPr>
          <w:lang w:val="it-IT"/>
        </w:rPr>
      </w:pPr>
      <w:r w:rsidRPr="005B2591">
        <w:rPr>
          <w:rStyle w:val="VerbatimChar"/>
          <w:lang w:val="it-IT"/>
        </w:rPr>
        <w:t>robots.txt</w:t>
      </w:r>
      <w:r w:rsidRPr="005B2591">
        <w:rPr>
          <w:lang w:val="it-IT"/>
        </w:rPr>
        <w:t xml:space="preserve"> e </w:t>
      </w:r>
      <w:r w:rsidRPr="005B2591">
        <w:rPr>
          <w:rStyle w:val="VerbatimChar"/>
          <w:lang w:val="it-IT"/>
        </w:rPr>
        <w:t>sitemap.xml</w:t>
      </w:r>
      <w:r w:rsidRPr="005B2591">
        <w:rPr>
          <w:lang w:val="it-IT"/>
        </w:rPr>
        <w:t>: indicazioni per i motori di ricerca.</w:t>
      </w:r>
    </w:p>
    <w:p w14:paraId="1C78CF94" w14:textId="77777777" w:rsidR="00227047" w:rsidRPr="005B2591" w:rsidRDefault="00000000">
      <w:pPr>
        <w:pStyle w:val="Compact"/>
        <w:numPr>
          <w:ilvl w:val="0"/>
          <w:numId w:val="2"/>
        </w:numPr>
        <w:rPr>
          <w:lang w:val="it-IT"/>
        </w:rPr>
      </w:pPr>
      <w:r w:rsidRPr="005B2591">
        <w:rPr>
          <w:rStyle w:val="VerbatimChar"/>
          <w:lang w:val="it-IT"/>
        </w:rPr>
        <w:t>README.md</w:t>
      </w:r>
      <w:r w:rsidRPr="005B2591">
        <w:rPr>
          <w:lang w:val="it-IT"/>
        </w:rPr>
        <w:t xml:space="preserve">, </w:t>
      </w:r>
      <w:r w:rsidRPr="005B2591">
        <w:rPr>
          <w:rStyle w:val="VerbatimChar"/>
          <w:lang w:val="it-IT"/>
        </w:rPr>
        <w:t>CREDITS</w:t>
      </w:r>
      <w:r w:rsidRPr="005B2591">
        <w:rPr>
          <w:lang w:val="it-IT"/>
        </w:rPr>
        <w:t xml:space="preserve">, </w:t>
      </w:r>
      <w:r w:rsidRPr="005B2591">
        <w:rPr>
          <w:rStyle w:val="VerbatimChar"/>
          <w:lang w:val="it-IT"/>
        </w:rPr>
        <w:t>LICENSE</w:t>
      </w:r>
      <w:r w:rsidRPr="005B2591">
        <w:rPr>
          <w:lang w:val="it-IT"/>
        </w:rPr>
        <w:t>: informazioni aggiuntive sul progetto.</w:t>
      </w:r>
    </w:p>
    <w:p w14:paraId="61C00FBE" w14:textId="77777777" w:rsidR="00227047" w:rsidRPr="005B2591" w:rsidRDefault="00000000">
      <w:pPr>
        <w:pStyle w:val="FirstParagraph"/>
        <w:rPr>
          <w:lang w:val="it-IT"/>
        </w:rPr>
      </w:pPr>
      <w:r w:rsidRPr="005B2591">
        <w:rPr>
          <w:lang w:val="it-IT"/>
        </w:rPr>
        <w:t>Per modificare questi file è sufficiente usare un qualsiasi editor di testo.</w:t>
      </w:r>
    </w:p>
    <w:p w14:paraId="2028E7F5" w14:textId="77777777" w:rsidR="00227047" w:rsidRPr="005B2591" w:rsidRDefault="00000000">
      <w:pPr>
        <w:pStyle w:val="Titolo2"/>
        <w:rPr>
          <w:lang w:val="it-IT"/>
        </w:rPr>
      </w:pPr>
      <w:bookmarkStart w:id="2" w:name="cambiare-il-nome-utente-nel-prompt"/>
      <w:bookmarkEnd w:id="1"/>
      <w:r w:rsidRPr="005B2591">
        <w:rPr>
          <w:lang w:val="it-IT"/>
        </w:rPr>
        <w:t>Cambiare il nome utente nel prompt</w:t>
      </w:r>
    </w:p>
    <w:p w14:paraId="5C57661D" w14:textId="77777777" w:rsidR="00227047" w:rsidRPr="005B2591" w:rsidRDefault="00000000">
      <w:pPr>
        <w:pStyle w:val="FirstParagraph"/>
        <w:rPr>
          <w:lang w:val="it-IT"/>
        </w:rPr>
      </w:pPr>
      <w:r w:rsidRPr="005B2591">
        <w:rPr>
          <w:lang w:val="it-IT"/>
        </w:rPr>
        <w:t xml:space="preserve">La stringa </w:t>
      </w:r>
      <w:r w:rsidRPr="005B2591">
        <w:rPr>
          <w:rStyle w:val="VerbatimChar"/>
          <w:lang w:val="it-IT"/>
        </w:rPr>
        <w:t>guest@oriti.net:~$</w:t>
      </w:r>
      <w:r w:rsidRPr="005B2591">
        <w:rPr>
          <w:lang w:val="it-IT"/>
        </w:rPr>
        <w:t xml:space="preserve"> appare in tre posizioni:</w:t>
      </w:r>
    </w:p>
    <w:p w14:paraId="1FF544A6" w14:textId="77777777" w:rsidR="00227047" w:rsidRPr="005B2591" w:rsidRDefault="00000000">
      <w:pPr>
        <w:numPr>
          <w:ilvl w:val="0"/>
          <w:numId w:val="3"/>
        </w:numPr>
        <w:rPr>
          <w:lang w:val="it-IT"/>
        </w:rPr>
      </w:pPr>
      <w:r w:rsidRPr="005B2591">
        <w:rPr>
          <w:lang w:val="it-IT"/>
        </w:rPr>
        <w:t>Titolo della pagina (</w:t>
      </w:r>
      <w:r w:rsidRPr="005B2591">
        <w:rPr>
          <w:rStyle w:val="VerbatimChar"/>
          <w:lang w:val="it-IT"/>
        </w:rPr>
        <w:t>index.html</w:t>
      </w:r>
      <w:r w:rsidRPr="005B2591">
        <w:rPr>
          <w:lang w:val="it-IT"/>
        </w:rPr>
        <w:t>):</w:t>
      </w:r>
    </w:p>
    <w:p w14:paraId="1F574D2D" w14:textId="77777777" w:rsidR="00227047" w:rsidRPr="005B2591" w:rsidRDefault="00000000">
      <w:pPr>
        <w:pStyle w:val="SourceCode"/>
        <w:numPr>
          <w:ilvl w:val="0"/>
          <w:numId w:val="1"/>
        </w:numPr>
        <w:rPr>
          <w:lang w:val="it-IT"/>
        </w:rPr>
      </w:pPr>
      <w:r w:rsidRPr="005B2591">
        <w:rPr>
          <w:rStyle w:val="DataTypeTok"/>
          <w:lang w:val="it-IT"/>
        </w:rPr>
        <w:t>&lt;</w:t>
      </w:r>
      <w:r w:rsidRPr="005B2591">
        <w:rPr>
          <w:rStyle w:val="KeywordTok"/>
          <w:lang w:val="it-IT"/>
        </w:rPr>
        <w:t>title</w:t>
      </w:r>
      <w:r w:rsidRPr="005B2591">
        <w:rPr>
          <w:rStyle w:val="DataTypeTok"/>
          <w:lang w:val="it-IT"/>
        </w:rPr>
        <w:t>&gt;</w:t>
      </w:r>
      <w:r w:rsidRPr="005B2591">
        <w:rPr>
          <w:rStyle w:val="NormalTok"/>
          <w:lang w:val="it-IT"/>
        </w:rPr>
        <w:t>guest@oriti.net:~$</w:t>
      </w:r>
      <w:r w:rsidRPr="005B2591">
        <w:rPr>
          <w:rStyle w:val="DataTypeTok"/>
          <w:lang w:val="it-IT"/>
        </w:rPr>
        <w:t>&lt;/</w:t>
      </w:r>
      <w:r w:rsidRPr="005B2591">
        <w:rPr>
          <w:rStyle w:val="KeywordTok"/>
          <w:lang w:val="it-IT"/>
        </w:rPr>
        <w:t>title</w:t>
      </w:r>
      <w:r w:rsidRPr="005B2591">
        <w:rPr>
          <w:rStyle w:val="DataTypeTok"/>
          <w:lang w:val="it-IT"/>
        </w:rPr>
        <w:t>&gt;</w:t>
      </w:r>
    </w:p>
    <w:p w14:paraId="73388C04" w14:textId="77777777" w:rsidR="00227047" w:rsidRDefault="00000000">
      <w:pPr>
        <w:numPr>
          <w:ilvl w:val="0"/>
          <w:numId w:val="3"/>
        </w:numPr>
      </w:pPr>
      <w:r>
        <w:t>Prompt iniziale (</w:t>
      </w:r>
      <w:r>
        <w:rPr>
          <w:rStyle w:val="VerbatimChar"/>
        </w:rPr>
        <w:t>index.html</w:t>
      </w:r>
      <w:r>
        <w:t>):</w:t>
      </w:r>
    </w:p>
    <w:p w14:paraId="5B605908" w14:textId="77777777" w:rsidR="00227047" w:rsidRDefault="00000000">
      <w:pPr>
        <w:pStyle w:val="SourceCode"/>
        <w:numPr>
          <w:ilvl w:val="0"/>
          <w:numId w:val="1"/>
        </w:numPr>
      </w:pPr>
      <w:r>
        <w:rPr>
          <w:rStyle w:val="DataTypeTok"/>
        </w:rPr>
        <w:t>&lt;</w:t>
      </w:r>
      <w:r>
        <w:rPr>
          <w:rStyle w:val="KeywordTok"/>
        </w:rPr>
        <w:t>span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prompt"</w:t>
      </w:r>
      <w:r>
        <w:rPr>
          <w:rStyle w:val="DataTypeTok"/>
        </w:rPr>
        <w:t>&gt;</w:t>
      </w:r>
      <w:r>
        <w:rPr>
          <w:rStyle w:val="NormalTok"/>
        </w:rPr>
        <w:t>guest@oriti.net:~$</w:t>
      </w:r>
      <w:r>
        <w:rPr>
          <w:rStyle w:val="DataTypeTok"/>
        </w:rPr>
        <w:t>&lt;/</w:t>
      </w:r>
      <w:r>
        <w:rPr>
          <w:rStyle w:val="KeywordTok"/>
        </w:rPr>
        <w:t>span</w:t>
      </w:r>
      <w:r>
        <w:rPr>
          <w:rStyle w:val="DataTypeTok"/>
        </w:rPr>
        <w:t>&gt;</w:t>
      </w:r>
    </w:p>
    <w:p w14:paraId="1A44712F" w14:textId="77777777" w:rsidR="00227047" w:rsidRDefault="00000000">
      <w:pPr>
        <w:numPr>
          <w:ilvl w:val="0"/>
          <w:numId w:val="3"/>
        </w:numPr>
      </w:pPr>
      <w:r>
        <w:t>Prompt JavaScript (</w:t>
      </w:r>
      <w:r>
        <w:rPr>
          <w:rStyle w:val="VerbatimChar"/>
        </w:rPr>
        <w:t>assets/main.js</w:t>
      </w:r>
      <w:r>
        <w:t>):</w:t>
      </w:r>
    </w:p>
    <w:p w14:paraId="4EB6D36B" w14:textId="77777777" w:rsidR="00227047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line</w:t>
      </w:r>
      <w:r>
        <w:rPr>
          <w:rStyle w:val="OperatorTok"/>
        </w:rPr>
        <w:t>.</w:t>
      </w:r>
      <w:r>
        <w:rPr>
          <w:rStyle w:val="AttributeTok"/>
        </w:rPr>
        <w:t>innerHTM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&lt;span class='prompt'&gt;guest@oriti.net:~$&lt;/span&gt; &lt;span class='typed'&gt;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command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&lt;/span&gt;"</w:t>
      </w:r>
      <w:r>
        <w:rPr>
          <w:rStyle w:val="OperatorTok"/>
        </w:rPr>
        <w:t>;</w:t>
      </w:r>
    </w:p>
    <w:p w14:paraId="56D98450" w14:textId="77777777" w:rsidR="00227047" w:rsidRPr="005B2591" w:rsidRDefault="00000000">
      <w:pPr>
        <w:pStyle w:val="FirstParagraph"/>
        <w:rPr>
          <w:lang w:val="it-IT"/>
        </w:rPr>
      </w:pPr>
      <w:r w:rsidRPr="005B2591">
        <w:rPr>
          <w:lang w:val="it-IT"/>
        </w:rPr>
        <w:t xml:space="preserve">Sostituisci </w:t>
      </w:r>
      <w:r w:rsidRPr="005B2591">
        <w:rPr>
          <w:rStyle w:val="VerbatimChar"/>
          <w:lang w:val="it-IT"/>
        </w:rPr>
        <w:t>guest@oriti.net</w:t>
      </w:r>
      <w:r w:rsidRPr="005B2591">
        <w:rPr>
          <w:lang w:val="it-IT"/>
        </w:rPr>
        <w:t xml:space="preserve"> con il tuo nome utente desiderato.</w:t>
      </w:r>
    </w:p>
    <w:p w14:paraId="71B5E619" w14:textId="77777777" w:rsidR="00227047" w:rsidRPr="005B2591" w:rsidRDefault="00000000">
      <w:pPr>
        <w:pStyle w:val="Titolo2"/>
        <w:rPr>
          <w:lang w:val="it-IT"/>
        </w:rPr>
      </w:pPr>
      <w:bookmarkStart w:id="3" w:name="personalizzare-i-messaggi-di-avvio"/>
      <w:bookmarkEnd w:id="2"/>
      <w:r w:rsidRPr="005B2591">
        <w:rPr>
          <w:lang w:val="it-IT"/>
        </w:rPr>
        <w:t>Personalizzare i messaggi di avvio</w:t>
      </w:r>
    </w:p>
    <w:p w14:paraId="6A4942A4" w14:textId="77777777" w:rsidR="00227047" w:rsidRPr="005B2591" w:rsidRDefault="00000000">
      <w:pPr>
        <w:pStyle w:val="FirstParagraph"/>
        <w:rPr>
          <w:lang w:val="it-IT"/>
        </w:rPr>
      </w:pPr>
      <w:r w:rsidRPr="005B2591">
        <w:rPr>
          <w:lang w:val="it-IT"/>
        </w:rPr>
        <w:t xml:space="preserve">I messaggi iniziali mostrati durante l’avvio si trovano in </w:t>
      </w:r>
      <w:r w:rsidRPr="005B2591">
        <w:rPr>
          <w:rStyle w:val="VerbatimChar"/>
          <w:lang w:val="it-IT"/>
        </w:rPr>
        <w:t>assets/data.json</w:t>
      </w:r>
      <w:r w:rsidRPr="005B2591">
        <w:rPr>
          <w:lang w:val="it-IT"/>
        </w:rPr>
        <w:t xml:space="preserve"> nell’array </w:t>
      </w:r>
      <w:r w:rsidRPr="005B2591">
        <w:rPr>
          <w:rStyle w:val="VerbatimChar"/>
          <w:lang w:val="it-IT"/>
        </w:rPr>
        <w:t>bootLines</w:t>
      </w:r>
      <w:r w:rsidRPr="005B2591">
        <w:rPr>
          <w:lang w:val="it-IT"/>
        </w:rPr>
        <w:t>:</w:t>
      </w:r>
    </w:p>
    <w:p w14:paraId="178E8DA2" w14:textId="6DCCB194" w:rsidR="00227047" w:rsidRDefault="00000000">
      <w:pPr>
        <w:pStyle w:val="SourceCode"/>
      </w:pPr>
      <w:r>
        <w:rPr>
          <w:rStyle w:val="ErrorTok"/>
        </w:rPr>
        <w:t>"bootLines"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[ OK ] Initializing BIOS...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[ OK ] Checking system memory...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[ OK ] Mounting virtual drive...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[ OK ] Starting CTI engine...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[ OK ] Loading </w:t>
      </w:r>
      <w:r w:rsidR="005B2591">
        <w:rPr>
          <w:rStyle w:val="StringTok"/>
        </w:rPr>
        <w:t>Oriti</w:t>
      </w:r>
      <w:r>
        <w:rPr>
          <w:rStyle w:val="StringTok"/>
        </w:rPr>
        <w:t>OS shell...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[ OK ] Boot complete. Welcome.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[ALERT] This is Vincenzo Oriti personal webpage for projects etc. &lt;br&gt; If </w:t>
      </w:r>
      <w:r>
        <w:rPr>
          <w:rStyle w:val="StringTok"/>
        </w:rPr>
        <w:lastRenderedPageBreak/>
        <w:t>you’ve left your hacker hat at home or just want to set your adventure level to 'easy', just type &lt;b&gt;startx&lt;/b&gt; to load a normal website. Alas, just so you know, not all content will be available in noob-mode"</w:t>
      </w:r>
      <w:r>
        <w:br/>
      </w:r>
      <w:r>
        <w:rPr>
          <w:rStyle w:val="OtherTok"/>
        </w:rPr>
        <w:t>]</w:t>
      </w:r>
    </w:p>
    <w:p w14:paraId="52DC4396" w14:textId="77777777" w:rsidR="00227047" w:rsidRPr="005B2591" w:rsidRDefault="00000000">
      <w:pPr>
        <w:pStyle w:val="FirstParagraph"/>
        <w:rPr>
          <w:lang w:val="it-IT"/>
        </w:rPr>
      </w:pPr>
      <w:r w:rsidRPr="005B2591">
        <w:rPr>
          <w:lang w:val="it-IT"/>
        </w:rPr>
        <w:t>Puoi modificare, aggiungere o eliminare queste frasi.</w:t>
      </w:r>
    </w:p>
    <w:p w14:paraId="6719B31F" w14:textId="77777777" w:rsidR="00227047" w:rsidRPr="005B2591" w:rsidRDefault="00000000">
      <w:pPr>
        <w:pStyle w:val="Titolo2"/>
        <w:rPr>
          <w:lang w:val="it-IT"/>
        </w:rPr>
      </w:pPr>
      <w:bookmarkStart w:id="4" w:name="gestire-e-personalizzare-i-comandi"/>
      <w:bookmarkEnd w:id="3"/>
      <w:r w:rsidRPr="005B2591">
        <w:rPr>
          <w:lang w:val="it-IT"/>
        </w:rPr>
        <w:t>Gestire e personalizzare i comandi</w:t>
      </w:r>
    </w:p>
    <w:p w14:paraId="5FF9A019" w14:textId="77777777" w:rsidR="00227047" w:rsidRPr="005B2591" w:rsidRDefault="00000000">
      <w:pPr>
        <w:pStyle w:val="FirstParagraph"/>
        <w:rPr>
          <w:lang w:val="it-IT"/>
        </w:rPr>
      </w:pPr>
      <w:r w:rsidRPr="005B2591">
        <w:rPr>
          <w:lang w:val="it-IT"/>
        </w:rPr>
        <w:t xml:space="preserve">I comandi e le relative risposte si trovano sempre in </w:t>
      </w:r>
      <w:r w:rsidRPr="005B2591">
        <w:rPr>
          <w:rStyle w:val="VerbatimChar"/>
          <w:lang w:val="it-IT"/>
        </w:rPr>
        <w:t>assets/data.json</w:t>
      </w:r>
      <w:r w:rsidRPr="005B2591">
        <w:rPr>
          <w:lang w:val="it-IT"/>
        </w:rPr>
        <w:t xml:space="preserve"> nell’oggetto </w:t>
      </w:r>
      <w:r w:rsidRPr="005B2591">
        <w:rPr>
          <w:rStyle w:val="VerbatimChar"/>
          <w:lang w:val="it-IT"/>
        </w:rPr>
        <w:t>commands</w:t>
      </w:r>
      <w:r w:rsidRPr="005B2591">
        <w:rPr>
          <w:lang w:val="it-IT"/>
        </w:rPr>
        <w:t>:</w:t>
      </w:r>
    </w:p>
    <w:p w14:paraId="067FD83F" w14:textId="77777777" w:rsidR="00227047" w:rsidRDefault="00000000">
      <w:pPr>
        <w:pStyle w:val="SourceCode"/>
      </w:pPr>
      <w:r>
        <w:rPr>
          <w:rStyle w:val="ErrorTok"/>
        </w:rPr>
        <w:t>"commands"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hel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respo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ere are some commands: about, contact, clear, startx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t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respo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&lt;ul&gt;&lt;li&gt;&lt;a href='URL'&gt;LinkedIn&lt;/a&gt;&lt;/li&gt;...&lt;/ul&gt;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rt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respo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&lt;a href='LinkSito' target='_blank'&gt;go to noob mode&lt;/a&gt;"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1979158" w14:textId="77777777" w:rsidR="00227047" w:rsidRPr="005B2591" w:rsidRDefault="00000000">
      <w:pPr>
        <w:numPr>
          <w:ilvl w:val="0"/>
          <w:numId w:val="4"/>
        </w:numPr>
        <w:rPr>
          <w:lang w:val="it-IT"/>
        </w:rPr>
      </w:pPr>
      <w:r w:rsidRPr="005B2591">
        <w:rPr>
          <w:lang w:val="it-IT"/>
        </w:rPr>
        <w:t xml:space="preserve">Modifica le stringhe </w:t>
      </w:r>
      <w:r w:rsidRPr="005B2591">
        <w:rPr>
          <w:rStyle w:val="VerbatimChar"/>
          <w:lang w:val="it-IT"/>
        </w:rPr>
        <w:t>response</w:t>
      </w:r>
      <w:r w:rsidRPr="005B2591">
        <w:rPr>
          <w:lang w:val="it-IT"/>
        </w:rPr>
        <w:t xml:space="preserve"> per cambiare le risposte ai comandi esistenti.</w:t>
      </w:r>
    </w:p>
    <w:p w14:paraId="5EAFE077" w14:textId="77777777" w:rsidR="00227047" w:rsidRPr="005B2591" w:rsidRDefault="00000000">
      <w:pPr>
        <w:numPr>
          <w:ilvl w:val="0"/>
          <w:numId w:val="4"/>
        </w:numPr>
        <w:rPr>
          <w:lang w:val="it-IT"/>
        </w:rPr>
      </w:pPr>
      <w:r w:rsidRPr="005B2591">
        <w:rPr>
          <w:lang w:val="it-IT"/>
        </w:rPr>
        <w:t>Aggiungi nuovi comandi seguendo lo schema:</w:t>
      </w:r>
    </w:p>
    <w:p w14:paraId="1C432D0B" w14:textId="77777777" w:rsidR="00227047" w:rsidRDefault="00000000">
      <w:pPr>
        <w:pStyle w:val="SourceCode"/>
        <w:numPr>
          <w:ilvl w:val="0"/>
          <w:numId w:val="1"/>
        </w:numPr>
      </w:pPr>
      <w:r>
        <w:rPr>
          <w:rStyle w:val="ErrorTok"/>
        </w:rPr>
        <w:t>"nuovoComando"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respo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sto"</w:t>
      </w:r>
      <w:r>
        <w:rPr>
          <w:rStyle w:val="FunctionTok"/>
        </w:rPr>
        <w:t>}</w:t>
      </w:r>
    </w:p>
    <w:p w14:paraId="5823C37B" w14:textId="77777777" w:rsidR="00227047" w:rsidRPr="005B2591" w:rsidRDefault="00000000">
      <w:pPr>
        <w:numPr>
          <w:ilvl w:val="0"/>
          <w:numId w:val="4"/>
        </w:numPr>
        <w:rPr>
          <w:lang w:val="it-IT"/>
        </w:rPr>
      </w:pPr>
      <w:r w:rsidRPr="005B2591">
        <w:rPr>
          <w:lang w:val="it-IT"/>
        </w:rPr>
        <w:t xml:space="preserve">Aggiorna gli URL di </w:t>
      </w:r>
      <w:r w:rsidRPr="005B2591">
        <w:rPr>
          <w:rStyle w:val="VerbatimChar"/>
          <w:lang w:val="it-IT"/>
        </w:rPr>
        <w:t>startx</w:t>
      </w:r>
      <w:r w:rsidRPr="005B2591">
        <w:rPr>
          <w:lang w:val="it-IT"/>
        </w:rPr>
        <w:t xml:space="preserve"> sostituendo </w:t>
      </w:r>
      <w:r w:rsidRPr="005B2591">
        <w:rPr>
          <w:rStyle w:val="VerbatimChar"/>
          <w:lang w:val="it-IT"/>
        </w:rPr>
        <w:t>LinkSito</w:t>
      </w:r>
      <w:r w:rsidRPr="005B2591">
        <w:rPr>
          <w:lang w:val="it-IT"/>
        </w:rPr>
        <w:t>.</w:t>
      </w:r>
    </w:p>
    <w:p w14:paraId="6F0F2045" w14:textId="77777777" w:rsidR="00227047" w:rsidRPr="005B2591" w:rsidRDefault="00000000">
      <w:pPr>
        <w:pStyle w:val="Titolo2"/>
        <w:rPr>
          <w:lang w:val="it-IT"/>
        </w:rPr>
      </w:pPr>
      <w:bookmarkStart w:id="5" w:name="aggiornare-i-link-per-motori-di-ricerca"/>
      <w:bookmarkEnd w:id="4"/>
      <w:r w:rsidRPr="005B2591">
        <w:rPr>
          <w:lang w:val="it-IT"/>
        </w:rPr>
        <w:t>Aggiornare i link per motori di ricerca</w:t>
      </w:r>
    </w:p>
    <w:p w14:paraId="3255E80F" w14:textId="77777777" w:rsidR="00227047" w:rsidRPr="005B2591" w:rsidRDefault="00000000">
      <w:pPr>
        <w:numPr>
          <w:ilvl w:val="0"/>
          <w:numId w:val="5"/>
        </w:numPr>
        <w:rPr>
          <w:lang w:val="it-IT"/>
        </w:rPr>
      </w:pPr>
      <w:r w:rsidRPr="005B2591">
        <w:rPr>
          <w:lang w:val="it-IT"/>
        </w:rPr>
        <w:t xml:space="preserve">Nel file </w:t>
      </w:r>
      <w:r w:rsidRPr="005B2591">
        <w:rPr>
          <w:rStyle w:val="VerbatimChar"/>
          <w:lang w:val="it-IT"/>
        </w:rPr>
        <w:t>robots.txt</w:t>
      </w:r>
      <w:r w:rsidRPr="005B2591">
        <w:rPr>
          <w:lang w:val="it-IT"/>
        </w:rPr>
        <w:t xml:space="preserve"> modifica la riga sitemap:</w:t>
      </w:r>
    </w:p>
    <w:p w14:paraId="24B45DFE" w14:textId="77777777" w:rsidR="00227047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Sitemap: https://tuodominio.com/sitemap.xml</w:t>
      </w:r>
    </w:p>
    <w:p w14:paraId="3686AB3F" w14:textId="77777777" w:rsidR="00227047" w:rsidRPr="005B2591" w:rsidRDefault="00000000">
      <w:pPr>
        <w:numPr>
          <w:ilvl w:val="0"/>
          <w:numId w:val="5"/>
        </w:numPr>
        <w:rPr>
          <w:lang w:val="it-IT"/>
        </w:rPr>
      </w:pPr>
      <w:r w:rsidRPr="005B2591">
        <w:rPr>
          <w:lang w:val="it-IT"/>
        </w:rPr>
        <w:t xml:space="preserve">In </w:t>
      </w:r>
      <w:r w:rsidRPr="005B2591">
        <w:rPr>
          <w:rStyle w:val="VerbatimChar"/>
          <w:lang w:val="it-IT"/>
        </w:rPr>
        <w:t>sitemap.xml</w:t>
      </w:r>
      <w:r w:rsidRPr="005B2591">
        <w:rPr>
          <w:lang w:val="it-IT"/>
        </w:rPr>
        <w:t xml:space="preserve"> cambia l’URL principale:</w:t>
      </w:r>
    </w:p>
    <w:p w14:paraId="67645EC9" w14:textId="77777777" w:rsidR="00227047" w:rsidRPr="005B2591" w:rsidRDefault="00000000">
      <w:pPr>
        <w:pStyle w:val="SourceCode"/>
        <w:numPr>
          <w:ilvl w:val="0"/>
          <w:numId w:val="1"/>
        </w:numPr>
        <w:rPr>
          <w:lang w:val="it-IT"/>
        </w:rPr>
      </w:pPr>
      <w:r w:rsidRPr="005B2591">
        <w:rPr>
          <w:rStyle w:val="NormalTok"/>
          <w:lang w:val="it-IT"/>
        </w:rPr>
        <w:t>&lt;</w:t>
      </w:r>
      <w:r w:rsidRPr="005B2591">
        <w:rPr>
          <w:rStyle w:val="KeywordTok"/>
          <w:lang w:val="it-IT"/>
        </w:rPr>
        <w:t>loc</w:t>
      </w:r>
      <w:r w:rsidRPr="005B2591">
        <w:rPr>
          <w:rStyle w:val="NormalTok"/>
          <w:lang w:val="it-IT"/>
        </w:rPr>
        <w:t>&gt;https://tuodominio.com/&lt;/</w:t>
      </w:r>
      <w:r w:rsidRPr="005B2591">
        <w:rPr>
          <w:rStyle w:val="KeywordTok"/>
          <w:lang w:val="it-IT"/>
        </w:rPr>
        <w:t>loc</w:t>
      </w:r>
      <w:r w:rsidRPr="005B2591">
        <w:rPr>
          <w:rStyle w:val="NormalTok"/>
          <w:lang w:val="it-IT"/>
        </w:rPr>
        <w:t>&gt;</w:t>
      </w:r>
    </w:p>
    <w:p w14:paraId="10952920" w14:textId="77777777" w:rsidR="00227047" w:rsidRPr="005B2591" w:rsidRDefault="00000000">
      <w:pPr>
        <w:pStyle w:val="Titolo2"/>
        <w:rPr>
          <w:lang w:val="it-IT"/>
        </w:rPr>
      </w:pPr>
      <w:bookmarkStart w:id="6" w:name="personalizzare-laspetto"/>
      <w:bookmarkEnd w:id="5"/>
      <w:r w:rsidRPr="005B2591">
        <w:rPr>
          <w:lang w:val="it-IT"/>
        </w:rPr>
        <w:t>Personalizzare l’aspetto</w:t>
      </w:r>
    </w:p>
    <w:p w14:paraId="45577DE0" w14:textId="77777777" w:rsidR="00227047" w:rsidRPr="005B2591" w:rsidRDefault="00000000">
      <w:pPr>
        <w:pStyle w:val="FirstParagraph"/>
        <w:rPr>
          <w:lang w:val="it-IT"/>
        </w:rPr>
      </w:pPr>
      <w:r w:rsidRPr="005B2591">
        <w:rPr>
          <w:lang w:val="it-IT"/>
        </w:rPr>
        <w:t xml:space="preserve">Le impostazioni grafiche sono definite in </w:t>
      </w:r>
      <w:r w:rsidRPr="005B2591">
        <w:rPr>
          <w:rStyle w:val="VerbatimChar"/>
          <w:lang w:val="it-IT"/>
        </w:rPr>
        <w:t>assets/style.css</w:t>
      </w:r>
      <w:r w:rsidRPr="005B2591">
        <w:rPr>
          <w:lang w:val="it-IT"/>
        </w:rPr>
        <w:t>. Ad esempio:</w:t>
      </w:r>
    </w:p>
    <w:p w14:paraId="4884DEA1" w14:textId="77777777" w:rsidR="00227047" w:rsidRDefault="00000000">
      <w:pPr>
        <w:pStyle w:val="SourceCode"/>
      </w:pPr>
      <w:r>
        <w:rPr>
          <w:rStyle w:val="NormalTok"/>
        </w:rPr>
        <w:t>html</w:t>
      </w:r>
      <w:r>
        <w:rPr>
          <w:rStyle w:val="OperatorTok"/>
        </w:rPr>
        <w:t>,</w:t>
      </w:r>
      <w:r>
        <w:rPr>
          <w:rStyle w:val="NormalTok"/>
        </w:rPr>
        <w:t xml:space="preserve"> body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background-col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0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nt-family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Fira Code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monospac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c7fdb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.prompt</w:t>
      </w:r>
      <w:r>
        <w:rPr>
          <w:rStyle w:val="NormalTok"/>
        </w:rPr>
        <w:t xml:space="preserve"> { 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6fff57</w:t>
      </w:r>
      <w:r>
        <w:rPr>
          <w:rStyle w:val="OperatorTok"/>
        </w:rPr>
        <w:t>;</w:t>
      </w:r>
      <w:r>
        <w:rPr>
          <w:rStyle w:val="NormalTok"/>
        </w:rPr>
        <w:t xml:space="preserve"> }</w:t>
      </w:r>
      <w:r>
        <w:br/>
      </w:r>
      <w:r>
        <w:rPr>
          <w:rStyle w:val="FunctionTok"/>
        </w:rPr>
        <w:t>.input</w:t>
      </w:r>
      <w:r>
        <w:rPr>
          <w:rStyle w:val="NormalTok"/>
        </w:rPr>
        <w:t xml:space="preserve"> { 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ffffff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caret-col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00ff00</w:t>
      </w:r>
      <w:r>
        <w:rPr>
          <w:rStyle w:val="OperatorTok"/>
        </w:rPr>
        <w:t>;</w:t>
      </w:r>
      <w:r>
        <w:rPr>
          <w:rStyle w:val="NormalTok"/>
        </w:rPr>
        <w:t xml:space="preserve"> }</w:t>
      </w:r>
    </w:p>
    <w:p w14:paraId="2C5DA1AD" w14:textId="77777777" w:rsidR="00227047" w:rsidRDefault="00000000">
      <w:pPr>
        <w:pStyle w:val="FirstParagraph"/>
        <w:rPr>
          <w:lang w:val="it-IT"/>
        </w:rPr>
      </w:pPr>
      <w:r w:rsidRPr="005B2591">
        <w:rPr>
          <w:lang w:val="it-IT"/>
        </w:rPr>
        <w:t>Modifica colori e font secondo le tue preferenze.</w:t>
      </w:r>
    </w:p>
    <w:p w14:paraId="2C3F2389" w14:textId="77777777" w:rsidR="005B2591" w:rsidRPr="005B2591" w:rsidRDefault="005B2591" w:rsidP="005B2591">
      <w:pPr>
        <w:pStyle w:val="Corpotesto"/>
        <w:rPr>
          <w:lang w:val="it-IT"/>
        </w:rPr>
      </w:pPr>
    </w:p>
    <w:p w14:paraId="1F1045DD" w14:textId="77777777" w:rsidR="00227047" w:rsidRPr="005B2591" w:rsidRDefault="00000000">
      <w:pPr>
        <w:pStyle w:val="Titolo2"/>
        <w:rPr>
          <w:lang w:val="it-IT"/>
        </w:rPr>
      </w:pPr>
      <w:bookmarkStart w:id="7" w:name="visualizzare-localmente-il-sito"/>
      <w:bookmarkEnd w:id="6"/>
      <w:r w:rsidRPr="005B2591">
        <w:rPr>
          <w:lang w:val="it-IT"/>
        </w:rPr>
        <w:t>Visualizzare localmente il sito</w:t>
      </w:r>
    </w:p>
    <w:p w14:paraId="53FD37FF" w14:textId="77777777" w:rsidR="005B2591" w:rsidRPr="005B2591" w:rsidRDefault="005B2591" w:rsidP="005B2591">
      <w:pPr>
        <w:pStyle w:val="SourceCode"/>
        <w:rPr>
          <w:lang w:val="it-IT"/>
        </w:rPr>
      </w:pPr>
      <w:r w:rsidRPr="005B2591">
        <w:rPr>
          <w:lang w:val="it-IT"/>
        </w:rPr>
        <w:t>Per visualizzare correttamente il sito è necessario avviare un piccolo server HTTP.</w:t>
      </w:r>
    </w:p>
    <w:p w14:paraId="345A222E" w14:textId="77777777" w:rsidR="005B2591" w:rsidRPr="005B2591" w:rsidRDefault="005B2591" w:rsidP="005B2591">
      <w:pPr>
        <w:pStyle w:val="SourceCode"/>
        <w:rPr>
          <w:lang w:val="it-IT"/>
        </w:rPr>
      </w:pPr>
      <w:r w:rsidRPr="005B2591">
        <w:rPr>
          <w:lang w:val="it-IT"/>
        </w:rPr>
        <w:t>Ecco un esempio utilizzando Python 3:</w:t>
      </w:r>
    </w:p>
    <w:p w14:paraId="6C5E1DC9" w14:textId="5028E844" w:rsidR="005B2591" w:rsidRPr="005B2591" w:rsidRDefault="005B2591" w:rsidP="005B2591">
      <w:pPr>
        <w:pStyle w:val="SourceCode"/>
        <w:rPr>
          <w:rFonts w:ascii="Consolas" w:hAnsi="Consolas"/>
          <w:i/>
          <w:color w:val="60A0B0"/>
          <w:sz w:val="22"/>
          <w:lang w:val="it-IT"/>
        </w:rPr>
      </w:pPr>
      <w:r w:rsidRPr="005B2591">
        <w:rPr>
          <w:rStyle w:val="FunctionTok"/>
          <w:lang w:val="it-IT"/>
        </w:rPr>
        <w:t>python3</w:t>
      </w:r>
      <w:r w:rsidRPr="005B2591">
        <w:rPr>
          <w:rFonts w:ascii="Consolas" w:hAnsi="Consolas"/>
          <w:i/>
          <w:color w:val="60A0B0"/>
          <w:sz w:val="22"/>
          <w:lang w:val="it-IT"/>
        </w:rPr>
        <w:t xml:space="preserve"> </w:t>
      </w:r>
      <w:r w:rsidRPr="005B2591">
        <w:rPr>
          <w:rFonts w:ascii="Consolas" w:hAnsi="Consolas"/>
          <w:i/>
          <w:sz w:val="22"/>
          <w:lang w:val="it-IT"/>
        </w:rPr>
        <w:t>-m</w:t>
      </w:r>
      <w:r w:rsidRPr="005B2591">
        <w:rPr>
          <w:rFonts w:ascii="Consolas" w:hAnsi="Consolas"/>
          <w:i/>
          <w:color w:val="60A0B0"/>
          <w:sz w:val="22"/>
          <w:lang w:val="it-IT"/>
        </w:rPr>
        <w:t xml:space="preserve"> </w:t>
      </w:r>
      <w:r w:rsidRPr="005B2591">
        <w:rPr>
          <w:rFonts w:ascii="Consolas" w:hAnsi="Consolas"/>
          <w:i/>
          <w:color w:val="E97132" w:themeColor="accent2"/>
          <w:sz w:val="22"/>
          <w:lang w:val="it-IT"/>
        </w:rPr>
        <w:t>http.server</w:t>
      </w:r>
    </w:p>
    <w:p w14:paraId="27B78424" w14:textId="7EC9811C" w:rsidR="005B2591" w:rsidRPr="005B2591" w:rsidRDefault="005B2591" w:rsidP="005B2591">
      <w:pPr>
        <w:pStyle w:val="SourceCode"/>
        <w:rPr>
          <w:lang w:val="it-IT"/>
        </w:rPr>
      </w:pPr>
      <w:r w:rsidRPr="005B2591">
        <w:rPr>
          <w:lang w:val="it-IT"/>
        </w:rPr>
        <w:t>Una volta avviato, apri il browser all'indirizzo `</w:t>
      </w:r>
      <w:hyperlink r:id="rId5" w:history="1">
        <w:r w:rsidRPr="005B2591">
          <w:rPr>
            <w:rStyle w:val="Collegamentoipertestuale"/>
            <w:lang w:val="it-IT"/>
          </w:rPr>
          <w:t>http://localhost:8000</w:t>
        </w:r>
      </w:hyperlink>
      <w:r w:rsidRPr="005B2591">
        <w:rPr>
          <w:lang w:val="it-IT"/>
        </w:rPr>
        <w:t>`.</w:t>
      </w:r>
    </w:p>
    <w:p w14:paraId="101523EC" w14:textId="77777777" w:rsidR="00227047" w:rsidRDefault="00000000">
      <w:r>
        <w:pict w14:anchorId="62BA0949">
          <v:rect id="_x0000_i1025" style="width:0;height:1.5pt" o:hralign="center" o:hrstd="t" o:hr="t"/>
        </w:pict>
      </w:r>
    </w:p>
    <w:p w14:paraId="160FC717" w14:textId="77777777" w:rsidR="00227047" w:rsidRDefault="00000000">
      <w:pPr>
        <w:pStyle w:val="Titolo1"/>
      </w:pPr>
      <w:bookmarkStart w:id="8" w:name="terminalsite-customization-guide"/>
      <w:bookmarkEnd w:id="0"/>
      <w:bookmarkEnd w:id="7"/>
      <w:r>
        <w:t>TerminalSite Customization Guide</w:t>
      </w:r>
    </w:p>
    <w:p w14:paraId="0E897942" w14:textId="23CA847B" w:rsidR="005B2591" w:rsidRPr="005B2591" w:rsidRDefault="005B2591" w:rsidP="005B2591">
      <w:pPr>
        <w:pStyle w:val="Corpotesto"/>
      </w:pPr>
      <w:r>
        <w:t>English Version</w:t>
      </w:r>
    </w:p>
    <w:p w14:paraId="7655733A" w14:textId="77777777" w:rsidR="00227047" w:rsidRDefault="00000000">
      <w:pPr>
        <w:pStyle w:val="Titolo2"/>
      </w:pPr>
      <w:bookmarkStart w:id="9" w:name="project-structure"/>
      <w:r>
        <w:t>Project Structure</w:t>
      </w:r>
    </w:p>
    <w:p w14:paraId="473268EA" w14:textId="77777777" w:rsidR="00227047" w:rsidRDefault="00000000">
      <w:pPr>
        <w:pStyle w:val="FirstParagraph"/>
      </w:pPr>
      <w:r>
        <w:t>TerminalSite includes a few essential files, easily customizable:</w:t>
      </w:r>
    </w:p>
    <w:p w14:paraId="73EFA1C3" w14:textId="77777777" w:rsidR="00227047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index.html</w:t>
      </w:r>
      <w:r>
        <w:t>: main page structure.</w:t>
      </w:r>
    </w:p>
    <w:p w14:paraId="4B1D9DFD" w14:textId="77777777" w:rsidR="00227047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assets/main.js</w:t>
      </w:r>
      <w:r>
        <w:t>: terminal logic.</w:t>
      </w:r>
    </w:p>
    <w:p w14:paraId="4A42DF55" w14:textId="77777777" w:rsidR="00227047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assets/data.json</w:t>
      </w:r>
      <w:r>
        <w:t>: displayed texts (boot messages, commands, responses).</w:t>
      </w:r>
    </w:p>
    <w:p w14:paraId="027E935A" w14:textId="77777777" w:rsidR="00227047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assets/style.css</w:t>
      </w:r>
      <w:r>
        <w:t>: colors and visual styles.</w:t>
      </w:r>
    </w:p>
    <w:p w14:paraId="4CE7A482" w14:textId="77777777" w:rsidR="00227047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robots.txt</w:t>
      </w:r>
      <w:r>
        <w:t xml:space="preserve"> and </w:t>
      </w:r>
      <w:r>
        <w:rPr>
          <w:rStyle w:val="VerbatimChar"/>
        </w:rPr>
        <w:t>sitemap.xml</w:t>
      </w:r>
      <w:r>
        <w:t>: search engine guidelines.</w:t>
      </w:r>
    </w:p>
    <w:p w14:paraId="6D9EEDA3" w14:textId="77777777" w:rsidR="00227047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README.md</w:t>
      </w:r>
      <w:r>
        <w:t xml:space="preserve">, </w:t>
      </w:r>
      <w:r>
        <w:rPr>
          <w:rStyle w:val="VerbatimChar"/>
        </w:rPr>
        <w:t>CREDITS</w:t>
      </w:r>
      <w:r>
        <w:t xml:space="preserve">, </w:t>
      </w:r>
      <w:r>
        <w:rPr>
          <w:rStyle w:val="VerbatimChar"/>
        </w:rPr>
        <w:t>LICENSE</w:t>
      </w:r>
      <w:r>
        <w:t>: additional project information.</w:t>
      </w:r>
    </w:p>
    <w:p w14:paraId="050F71F7" w14:textId="77777777" w:rsidR="00227047" w:rsidRDefault="00000000">
      <w:pPr>
        <w:pStyle w:val="FirstParagraph"/>
      </w:pPr>
      <w:r>
        <w:t>Modify these files using any text editor.</w:t>
      </w:r>
    </w:p>
    <w:p w14:paraId="3C93CC00" w14:textId="77777777" w:rsidR="00227047" w:rsidRDefault="00000000">
      <w:pPr>
        <w:pStyle w:val="Titolo2"/>
      </w:pPr>
      <w:bookmarkStart w:id="10" w:name="change-username-in-the-prompt"/>
      <w:bookmarkEnd w:id="9"/>
      <w:r>
        <w:t>Change Username in the Prompt</w:t>
      </w:r>
    </w:p>
    <w:p w14:paraId="0D05E97B" w14:textId="77777777" w:rsidR="00227047" w:rsidRDefault="00000000">
      <w:pPr>
        <w:pStyle w:val="FirstParagraph"/>
      </w:pPr>
      <w:r>
        <w:t xml:space="preserve">The string </w:t>
      </w:r>
      <w:r>
        <w:rPr>
          <w:rStyle w:val="VerbatimChar"/>
        </w:rPr>
        <w:t>guest@oriti.net:~$</w:t>
      </w:r>
      <w:r>
        <w:t xml:space="preserve"> appears in three places:</w:t>
      </w:r>
    </w:p>
    <w:p w14:paraId="36DAC01E" w14:textId="77777777" w:rsidR="00227047" w:rsidRDefault="00000000">
      <w:pPr>
        <w:numPr>
          <w:ilvl w:val="0"/>
          <w:numId w:val="7"/>
        </w:numPr>
      </w:pPr>
      <w:r>
        <w:t>Page title (</w:t>
      </w:r>
      <w:r>
        <w:rPr>
          <w:rStyle w:val="VerbatimChar"/>
        </w:rPr>
        <w:t>index.html</w:t>
      </w:r>
      <w:r>
        <w:t>):</w:t>
      </w:r>
    </w:p>
    <w:p w14:paraId="01090DBA" w14:textId="77777777" w:rsidR="00227047" w:rsidRDefault="00000000">
      <w:pPr>
        <w:pStyle w:val="SourceCode"/>
        <w:numPr>
          <w:ilvl w:val="0"/>
          <w:numId w:val="1"/>
        </w:numPr>
      </w:pPr>
      <w:r>
        <w:rPr>
          <w:rStyle w:val="DataTypeTok"/>
        </w:rPr>
        <w:t>&lt;</w:t>
      </w:r>
      <w:r>
        <w:rPr>
          <w:rStyle w:val="KeywordTok"/>
        </w:rPr>
        <w:t>title</w:t>
      </w:r>
      <w:r>
        <w:rPr>
          <w:rStyle w:val="DataTypeTok"/>
        </w:rPr>
        <w:t>&gt;</w:t>
      </w:r>
      <w:r>
        <w:rPr>
          <w:rStyle w:val="NormalTok"/>
        </w:rPr>
        <w:t>guest@oriti.net:~$</w:t>
      </w:r>
      <w:r>
        <w:rPr>
          <w:rStyle w:val="DataTypeTok"/>
        </w:rPr>
        <w:t>&lt;/</w:t>
      </w:r>
      <w:r>
        <w:rPr>
          <w:rStyle w:val="KeywordTok"/>
        </w:rPr>
        <w:t>title</w:t>
      </w:r>
      <w:r>
        <w:rPr>
          <w:rStyle w:val="DataTypeTok"/>
        </w:rPr>
        <w:t>&gt;</w:t>
      </w:r>
    </w:p>
    <w:p w14:paraId="53604F58" w14:textId="77777777" w:rsidR="00227047" w:rsidRDefault="00000000">
      <w:pPr>
        <w:numPr>
          <w:ilvl w:val="0"/>
          <w:numId w:val="7"/>
        </w:numPr>
      </w:pPr>
      <w:r>
        <w:t>Initial prompt (</w:t>
      </w:r>
      <w:r>
        <w:rPr>
          <w:rStyle w:val="VerbatimChar"/>
        </w:rPr>
        <w:t>index.html</w:t>
      </w:r>
      <w:r>
        <w:t>):</w:t>
      </w:r>
    </w:p>
    <w:p w14:paraId="30D0B458" w14:textId="77777777" w:rsidR="00227047" w:rsidRDefault="00000000">
      <w:pPr>
        <w:pStyle w:val="SourceCode"/>
        <w:numPr>
          <w:ilvl w:val="0"/>
          <w:numId w:val="1"/>
        </w:numPr>
      </w:pPr>
      <w:r>
        <w:rPr>
          <w:rStyle w:val="DataTypeTok"/>
        </w:rPr>
        <w:t>&lt;</w:t>
      </w:r>
      <w:r>
        <w:rPr>
          <w:rStyle w:val="KeywordTok"/>
        </w:rPr>
        <w:t>span</w:t>
      </w:r>
      <w:r>
        <w:rPr>
          <w:rStyle w:val="OtherTok"/>
        </w:rPr>
        <w:t xml:space="preserve"> class</w:t>
      </w:r>
      <w:r>
        <w:rPr>
          <w:rStyle w:val="OperatorTok"/>
        </w:rPr>
        <w:t>=</w:t>
      </w:r>
      <w:r>
        <w:rPr>
          <w:rStyle w:val="StringTok"/>
        </w:rPr>
        <w:t>"prompt"</w:t>
      </w:r>
      <w:r>
        <w:rPr>
          <w:rStyle w:val="DataTypeTok"/>
        </w:rPr>
        <w:t>&gt;</w:t>
      </w:r>
      <w:r>
        <w:rPr>
          <w:rStyle w:val="NormalTok"/>
        </w:rPr>
        <w:t>guest@oriti.net:~$</w:t>
      </w:r>
      <w:r>
        <w:rPr>
          <w:rStyle w:val="DataTypeTok"/>
        </w:rPr>
        <w:t>&lt;/</w:t>
      </w:r>
      <w:r>
        <w:rPr>
          <w:rStyle w:val="KeywordTok"/>
        </w:rPr>
        <w:t>span</w:t>
      </w:r>
      <w:r>
        <w:rPr>
          <w:rStyle w:val="DataTypeTok"/>
        </w:rPr>
        <w:t>&gt;</w:t>
      </w:r>
    </w:p>
    <w:p w14:paraId="51A35CF3" w14:textId="77777777" w:rsidR="00227047" w:rsidRDefault="00000000">
      <w:pPr>
        <w:numPr>
          <w:ilvl w:val="0"/>
          <w:numId w:val="7"/>
        </w:numPr>
      </w:pPr>
      <w:r>
        <w:t>JavaScript prompt (</w:t>
      </w:r>
      <w:r>
        <w:rPr>
          <w:rStyle w:val="VerbatimChar"/>
        </w:rPr>
        <w:t>assets/main.js</w:t>
      </w:r>
      <w:r>
        <w:t>):</w:t>
      </w:r>
    </w:p>
    <w:p w14:paraId="0331ACF9" w14:textId="77777777" w:rsidR="00227047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line</w:t>
      </w:r>
      <w:r>
        <w:rPr>
          <w:rStyle w:val="OperatorTok"/>
        </w:rPr>
        <w:t>.</w:t>
      </w:r>
      <w:r>
        <w:rPr>
          <w:rStyle w:val="AttributeTok"/>
        </w:rPr>
        <w:t>innerHTM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&lt;span class='prompt'&gt;guest@oriti.net:~$&lt;/span&gt; &lt;span class='typed'&gt;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command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&lt;/span&gt;"</w:t>
      </w:r>
      <w:r>
        <w:rPr>
          <w:rStyle w:val="OperatorTok"/>
        </w:rPr>
        <w:t>;</w:t>
      </w:r>
    </w:p>
    <w:p w14:paraId="23C58601" w14:textId="77777777" w:rsidR="00227047" w:rsidRDefault="00000000">
      <w:pPr>
        <w:pStyle w:val="FirstParagraph"/>
      </w:pPr>
      <w:r>
        <w:t xml:space="preserve">Replace </w:t>
      </w:r>
      <w:r>
        <w:rPr>
          <w:rStyle w:val="VerbatimChar"/>
        </w:rPr>
        <w:t>guest@oriti.net</w:t>
      </w:r>
      <w:r>
        <w:t xml:space="preserve"> with your desired username.</w:t>
      </w:r>
    </w:p>
    <w:p w14:paraId="6BB29B05" w14:textId="77777777" w:rsidR="00227047" w:rsidRDefault="00000000">
      <w:pPr>
        <w:pStyle w:val="Titolo2"/>
      </w:pPr>
      <w:bookmarkStart w:id="11" w:name="customize-boot-messages"/>
      <w:bookmarkEnd w:id="10"/>
      <w:r>
        <w:t>Customize Boot Messages</w:t>
      </w:r>
    </w:p>
    <w:p w14:paraId="3DF20AAC" w14:textId="77777777" w:rsidR="00227047" w:rsidRDefault="00000000">
      <w:pPr>
        <w:pStyle w:val="FirstParagraph"/>
      </w:pPr>
      <w:r>
        <w:t xml:space="preserve">Startup messages are in the </w:t>
      </w:r>
      <w:r>
        <w:rPr>
          <w:rStyle w:val="VerbatimChar"/>
        </w:rPr>
        <w:t>bootLines</w:t>
      </w:r>
      <w:r>
        <w:t xml:space="preserve"> array in </w:t>
      </w:r>
      <w:r>
        <w:rPr>
          <w:rStyle w:val="VerbatimChar"/>
        </w:rPr>
        <w:t>assets/data.json</w:t>
      </w:r>
      <w:r>
        <w:t>:</w:t>
      </w:r>
    </w:p>
    <w:p w14:paraId="09904C11" w14:textId="4C1FCFD3" w:rsidR="00227047" w:rsidRDefault="00000000">
      <w:pPr>
        <w:pStyle w:val="SourceCode"/>
      </w:pPr>
      <w:r>
        <w:rPr>
          <w:rStyle w:val="ErrorTok"/>
        </w:rPr>
        <w:t>"bootLines"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[ OK ] Initializing BIOS...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[ OK ] Checking system memory...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[ OK ] Mounting virtual drive...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[ OK ] Starting CTI engine...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[ OK ] Loading </w:t>
      </w:r>
      <w:r w:rsidR="005B2591">
        <w:rPr>
          <w:rStyle w:val="StringTok"/>
        </w:rPr>
        <w:t>Oriti</w:t>
      </w:r>
      <w:r>
        <w:rPr>
          <w:rStyle w:val="StringTok"/>
        </w:rPr>
        <w:t>OS shell...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[ OK ] Boot complete. Welcome.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[ALERT] This is Vincenzo Oriti personal webpage for projects etc. &lt;br&gt; If you’ve left your hacker hat at home or just want to set your adventure level to 'easy', just type &lt;b&gt;startx&lt;/b&gt; to load a normal website. Alas, just so you know, not all content will be available in noob-mode"</w:t>
      </w:r>
      <w:r>
        <w:br/>
      </w:r>
      <w:r>
        <w:rPr>
          <w:rStyle w:val="OtherTok"/>
        </w:rPr>
        <w:t>]</w:t>
      </w:r>
    </w:p>
    <w:p w14:paraId="7FC2EB02" w14:textId="77777777" w:rsidR="00227047" w:rsidRDefault="00000000">
      <w:pPr>
        <w:pStyle w:val="FirstParagraph"/>
      </w:pPr>
      <w:r>
        <w:t>Modify, add, or delete these lines.</w:t>
      </w:r>
    </w:p>
    <w:p w14:paraId="73BEACD3" w14:textId="77777777" w:rsidR="00227047" w:rsidRDefault="00000000">
      <w:pPr>
        <w:pStyle w:val="Titolo2"/>
      </w:pPr>
      <w:bookmarkStart w:id="12" w:name="manage-and-customize-commands"/>
      <w:bookmarkEnd w:id="11"/>
      <w:r>
        <w:t>Manage and Customize Commands</w:t>
      </w:r>
    </w:p>
    <w:p w14:paraId="74F919A7" w14:textId="77777777" w:rsidR="00227047" w:rsidRDefault="00000000">
      <w:pPr>
        <w:pStyle w:val="FirstParagraph"/>
      </w:pPr>
      <w:r>
        <w:t xml:space="preserve">Commands and their responses are located in </w:t>
      </w:r>
      <w:r>
        <w:rPr>
          <w:rStyle w:val="VerbatimChar"/>
        </w:rPr>
        <w:t>assets/data.json</w:t>
      </w:r>
      <w:r>
        <w:t xml:space="preserve"> under </w:t>
      </w:r>
      <w:r>
        <w:rPr>
          <w:rStyle w:val="VerbatimChar"/>
        </w:rPr>
        <w:t>commands</w:t>
      </w:r>
      <w:r>
        <w:t>:</w:t>
      </w:r>
    </w:p>
    <w:p w14:paraId="135A1761" w14:textId="77777777" w:rsidR="00227047" w:rsidRDefault="00000000">
      <w:pPr>
        <w:pStyle w:val="SourceCode"/>
      </w:pPr>
      <w:r>
        <w:rPr>
          <w:rStyle w:val="ErrorTok"/>
        </w:rPr>
        <w:t>"commands"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hel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respo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ere are some commands: about, contact, clear, startx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t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respo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&lt;ul&gt;&lt;li&gt;&lt;a href='URL'&gt;LinkedIn&lt;/a&gt;&lt;/li&gt;...&lt;/ul&gt;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rt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respo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&lt;a href='LinkSito' target='_blank'&gt;go to noob mode&lt;/a&gt;"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023F9386" w14:textId="77777777" w:rsidR="00227047" w:rsidRDefault="00000000">
      <w:pPr>
        <w:numPr>
          <w:ilvl w:val="0"/>
          <w:numId w:val="8"/>
        </w:numPr>
      </w:pPr>
      <w:r>
        <w:t xml:space="preserve">Modify existing responses by changing the </w:t>
      </w:r>
      <w:r>
        <w:rPr>
          <w:rStyle w:val="VerbatimChar"/>
        </w:rPr>
        <w:t>response</w:t>
      </w:r>
      <w:r>
        <w:t xml:space="preserve"> strings.</w:t>
      </w:r>
    </w:p>
    <w:p w14:paraId="5C0B2065" w14:textId="77777777" w:rsidR="00227047" w:rsidRDefault="00000000">
      <w:pPr>
        <w:numPr>
          <w:ilvl w:val="0"/>
          <w:numId w:val="8"/>
        </w:numPr>
      </w:pPr>
      <w:r>
        <w:t>Add new commands using:</w:t>
      </w:r>
    </w:p>
    <w:p w14:paraId="31E69CAF" w14:textId="77777777" w:rsidR="00227047" w:rsidRDefault="00000000">
      <w:pPr>
        <w:pStyle w:val="SourceCode"/>
        <w:numPr>
          <w:ilvl w:val="0"/>
          <w:numId w:val="1"/>
        </w:numPr>
      </w:pPr>
      <w:r>
        <w:rPr>
          <w:rStyle w:val="ErrorTok"/>
        </w:rPr>
        <w:t>"newCommand"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respo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FunctionTok"/>
        </w:rPr>
        <w:t>}</w:t>
      </w:r>
    </w:p>
    <w:p w14:paraId="7715B5D2" w14:textId="77777777" w:rsidR="00227047" w:rsidRDefault="00000000">
      <w:pPr>
        <w:numPr>
          <w:ilvl w:val="0"/>
          <w:numId w:val="8"/>
        </w:numPr>
      </w:pPr>
      <w:r>
        <w:t xml:space="preserve">Update URLs in </w:t>
      </w:r>
      <w:r>
        <w:rPr>
          <w:rStyle w:val="VerbatimChar"/>
        </w:rPr>
        <w:t>startx</w:t>
      </w:r>
      <w:r>
        <w:t xml:space="preserve"> by replacing </w:t>
      </w:r>
      <w:r>
        <w:rPr>
          <w:rStyle w:val="VerbatimChar"/>
        </w:rPr>
        <w:t>LinkSito</w:t>
      </w:r>
      <w:r>
        <w:t>.</w:t>
      </w:r>
    </w:p>
    <w:p w14:paraId="16ED27BC" w14:textId="77777777" w:rsidR="00227047" w:rsidRDefault="00000000">
      <w:pPr>
        <w:pStyle w:val="Titolo2"/>
      </w:pPr>
      <w:bookmarkStart w:id="13" w:name="update-search-engine-urls"/>
      <w:bookmarkEnd w:id="12"/>
      <w:r>
        <w:t>Update Search Engine URLs</w:t>
      </w:r>
    </w:p>
    <w:p w14:paraId="231A273F" w14:textId="77777777" w:rsidR="00227047" w:rsidRDefault="00000000">
      <w:pPr>
        <w:numPr>
          <w:ilvl w:val="0"/>
          <w:numId w:val="9"/>
        </w:numPr>
      </w:pPr>
      <w:r>
        <w:t xml:space="preserve">In </w:t>
      </w:r>
      <w:r>
        <w:rPr>
          <w:rStyle w:val="VerbatimChar"/>
        </w:rPr>
        <w:t>robots.txt</w:t>
      </w:r>
      <w:r>
        <w:t>, change the sitemap line:</w:t>
      </w:r>
    </w:p>
    <w:p w14:paraId="3D606E75" w14:textId="77777777" w:rsidR="00227047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Sitemap: https://yourdomain.com/sitemap.xml</w:t>
      </w:r>
    </w:p>
    <w:p w14:paraId="377A5ECA" w14:textId="77777777" w:rsidR="00227047" w:rsidRDefault="00000000">
      <w:pPr>
        <w:numPr>
          <w:ilvl w:val="0"/>
          <w:numId w:val="9"/>
        </w:numPr>
      </w:pPr>
      <w:r>
        <w:t xml:space="preserve">In </w:t>
      </w:r>
      <w:r>
        <w:rPr>
          <w:rStyle w:val="VerbatimChar"/>
        </w:rPr>
        <w:t>sitemap.xml</w:t>
      </w:r>
      <w:r>
        <w:t>, update the main URL:</w:t>
      </w:r>
    </w:p>
    <w:p w14:paraId="6C932E84" w14:textId="77777777" w:rsidR="00227047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&lt;</w:t>
      </w:r>
      <w:r>
        <w:rPr>
          <w:rStyle w:val="KeywordTok"/>
        </w:rPr>
        <w:t>loc</w:t>
      </w:r>
      <w:r>
        <w:rPr>
          <w:rStyle w:val="NormalTok"/>
        </w:rPr>
        <w:t>&gt;https://yourdomain.com/&lt;/</w:t>
      </w:r>
      <w:r>
        <w:rPr>
          <w:rStyle w:val="KeywordTok"/>
        </w:rPr>
        <w:t>loc</w:t>
      </w:r>
      <w:r>
        <w:rPr>
          <w:rStyle w:val="NormalTok"/>
        </w:rPr>
        <w:t>&gt;</w:t>
      </w:r>
    </w:p>
    <w:p w14:paraId="656C7490" w14:textId="77777777" w:rsidR="00227047" w:rsidRDefault="00000000">
      <w:pPr>
        <w:pStyle w:val="Titolo2"/>
      </w:pPr>
      <w:bookmarkStart w:id="14" w:name="customize-appearance"/>
      <w:bookmarkEnd w:id="13"/>
      <w:r>
        <w:t>Customize Appearance</w:t>
      </w:r>
    </w:p>
    <w:p w14:paraId="0CC0A6D6" w14:textId="77777777" w:rsidR="00227047" w:rsidRDefault="00000000">
      <w:pPr>
        <w:pStyle w:val="FirstParagraph"/>
      </w:pPr>
      <w:r>
        <w:t xml:space="preserve">Edit colors and fonts in </w:t>
      </w:r>
      <w:r>
        <w:rPr>
          <w:rStyle w:val="VerbatimChar"/>
        </w:rPr>
        <w:t>assets/style.css</w:t>
      </w:r>
      <w:r>
        <w:t>. For example:</w:t>
      </w:r>
    </w:p>
    <w:p w14:paraId="55CD1025" w14:textId="77777777" w:rsidR="00227047" w:rsidRDefault="00000000">
      <w:pPr>
        <w:pStyle w:val="SourceCode"/>
      </w:pPr>
      <w:r>
        <w:rPr>
          <w:rStyle w:val="NormalTok"/>
        </w:rPr>
        <w:t>html</w:t>
      </w:r>
      <w:r>
        <w:rPr>
          <w:rStyle w:val="OperatorTok"/>
        </w:rPr>
        <w:t>,</w:t>
      </w:r>
      <w:r>
        <w:rPr>
          <w:rStyle w:val="NormalTok"/>
        </w:rPr>
        <w:t xml:space="preserve"> body { </w:t>
      </w:r>
      <w:r>
        <w:rPr>
          <w:rStyle w:val="KeywordTok"/>
        </w:rPr>
        <w:t>background-col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00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font-family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Fira Code'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c7fdb5</w:t>
      </w:r>
      <w:r>
        <w:rPr>
          <w:rStyle w:val="OperatorTok"/>
        </w:rPr>
        <w:t>;</w:t>
      </w:r>
      <w:r>
        <w:rPr>
          <w:rStyle w:val="NormalTok"/>
        </w:rPr>
        <w:t xml:space="preserve"> }</w:t>
      </w:r>
      <w:r>
        <w:br/>
      </w:r>
      <w:r>
        <w:rPr>
          <w:rStyle w:val="FunctionTok"/>
        </w:rPr>
        <w:t>.prompt</w:t>
      </w:r>
      <w:r>
        <w:rPr>
          <w:rStyle w:val="NormalTok"/>
        </w:rPr>
        <w:t xml:space="preserve"> { 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6fff57</w:t>
      </w:r>
      <w:r>
        <w:rPr>
          <w:rStyle w:val="OperatorTok"/>
        </w:rPr>
        <w:t>;</w:t>
      </w:r>
      <w:r>
        <w:rPr>
          <w:rStyle w:val="NormalTok"/>
        </w:rPr>
        <w:t xml:space="preserve"> }</w:t>
      </w:r>
      <w:r>
        <w:br/>
      </w:r>
      <w:r>
        <w:rPr>
          <w:rStyle w:val="FunctionTok"/>
        </w:rPr>
        <w:t>.input</w:t>
      </w:r>
      <w:r>
        <w:rPr>
          <w:rStyle w:val="NormalTok"/>
        </w:rPr>
        <w:t xml:space="preserve"> { 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ffffff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caret-col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00ff00</w:t>
      </w:r>
      <w:r>
        <w:rPr>
          <w:rStyle w:val="OperatorTok"/>
        </w:rPr>
        <w:t>;</w:t>
      </w:r>
      <w:r>
        <w:rPr>
          <w:rStyle w:val="NormalTok"/>
        </w:rPr>
        <w:t xml:space="preserve"> }</w:t>
      </w:r>
    </w:p>
    <w:p w14:paraId="36F14252" w14:textId="77777777" w:rsidR="00227047" w:rsidRDefault="00000000">
      <w:pPr>
        <w:pStyle w:val="Titolo2"/>
      </w:pPr>
      <w:bookmarkStart w:id="15" w:name="viewing-locally"/>
      <w:bookmarkEnd w:id="14"/>
      <w:r>
        <w:t>Viewing Locally</w:t>
      </w:r>
    </w:p>
    <w:p w14:paraId="3F239C0B" w14:textId="77777777" w:rsidR="005B2591" w:rsidRPr="005B2591" w:rsidRDefault="005B2591" w:rsidP="005B2591">
      <w:pPr>
        <w:pStyle w:val="FirstParagraph"/>
        <w:rPr>
          <w:lang w:val="en-GB"/>
        </w:rPr>
      </w:pPr>
      <w:r w:rsidRPr="005B2591">
        <w:rPr>
          <w:lang w:val="en-GB"/>
        </w:rPr>
        <w:t>To preview the site, you need to run a small HTTP server first.</w:t>
      </w:r>
    </w:p>
    <w:p w14:paraId="5426192E" w14:textId="77777777" w:rsidR="005B2591" w:rsidRPr="005B2591" w:rsidRDefault="005B2591" w:rsidP="005B2591">
      <w:pPr>
        <w:pStyle w:val="FirstParagraph"/>
        <w:rPr>
          <w:lang w:val="en-GB"/>
        </w:rPr>
      </w:pPr>
      <w:r w:rsidRPr="005B2591">
        <w:rPr>
          <w:lang w:val="en-GB"/>
        </w:rPr>
        <w:t>Here is an example using Python 3:</w:t>
      </w:r>
    </w:p>
    <w:p w14:paraId="1604FA6B" w14:textId="77777777" w:rsidR="005B2591" w:rsidRPr="005B2591" w:rsidRDefault="005B2591" w:rsidP="005B2591">
      <w:pPr>
        <w:pStyle w:val="SourceCode"/>
        <w:rPr>
          <w:rFonts w:ascii="Consolas" w:hAnsi="Consolas"/>
          <w:i/>
          <w:color w:val="60A0B0"/>
          <w:sz w:val="22"/>
          <w:lang w:val="en-GB"/>
        </w:rPr>
      </w:pPr>
      <w:r w:rsidRPr="005B2591">
        <w:rPr>
          <w:rStyle w:val="FunctionTok"/>
          <w:lang w:val="en-GB"/>
        </w:rPr>
        <w:t>python3</w:t>
      </w:r>
      <w:r w:rsidRPr="005B2591">
        <w:rPr>
          <w:rFonts w:ascii="Consolas" w:hAnsi="Consolas"/>
          <w:i/>
          <w:color w:val="60A0B0"/>
          <w:sz w:val="22"/>
          <w:lang w:val="en-GB"/>
        </w:rPr>
        <w:t xml:space="preserve"> </w:t>
      </w:r>
      <w:r w:rsidRPr="005B2591">
        <w:rPr>
          <w:rFonts w:ascii="Consolas" w:hAnsi="Consolas"/>
          <w:i/>
          <w:sz w:val="22"/>
          <w:lang w:val="en-GB"/>
        </w:rPr>
        <w:t>-m</w:t>
      </w:r>
      <w:r w:rsidRPr="005B2591">
        <w:rPr>
          <w:rFonts w:ascii="Consolas" w:hAnsi="Consolas"/>
          <w:i/>
          <w:color w:val="60A0B0"/>
          <w:sz w:val="22"/>
          <w:lang w:val="en-GB"/>
        </w:rPr>
        <w:t xml:space="preserve"> </w:t>
      </w:r>
      <w:r w:rsidRPr="005B2591">
        <w:rPr>
          <w:rFonts w:ascii="Consolas" w:hAnsi="Consolas"/>
          <w:i/>
          <w:color w:val="E97132" w:themeColor="accent2"/>
          <w:sz w:val="22"/>
          <w:lang w:val="en-GB"/>
        </w:rPr>
        <w:t>http.server</w:t>
      </w:r>
    </w:p>
    <w:p w14:paraId="06DC3449" w14:textId="0642C265" w:rsidR="005B2591" w:rsidRPr="005B2591" w:rsidRDefault="005B2591" w:rsidP="005B2591">
      <w:pPr>
        <w:pStyle w:val="FirstParagraph"/>
        <w:rPr>
          <w:lang w:val="en-GB"/>
        </w:rPr>
      </w:pPr>
      <w:r w:rsidRPr="005B2591">
        <w:rPr>
          <w:lang w:val="en-GB"/>
        </w:rPr>
        <w:t>After starting the server, open your browser at `</w:t>
      </w:r>
      <w:hyperlink r:id="rId6" w:history="1">
        <w:r w:rsidRPr="005B2591">
          <w:rPr>
            <w:rStyle w:val="Collegamentoipertestuale"/>
            <w:lang w:val="en-GB"/>
          </w:rPr>
          <w:t>http://localhost:8000</w:t>
        </w:r>
      </w:hyperlink>
      <w:r w:rsidRPr="005B2591">
        <w:rPr>
          <w:lang w:val="en-GB"/>
        </w:rPr>
        <w:t>`.</w:t>
      </w:r>
    </w:p>
    <w:bookmarkEnd w:id="8"/>
    <w:bookmarkEnd w:id="15"/>
    <w:p w14:paraId="2A218362" w14:textId="01F102CC" w:rsidR="00227047" w:rsidRPr="005B2591" w:rsidRDefault="00227047" w:rsidP="005B2591">
      <w:pPr>
        <w:pStyle w:val="FirstParagraph"/>
        <w:rPr>
          <w:lang w:val="en-GB"/>
        </w:rPr>
      </w:pPr>
    </w:p>
    <w:sectPr w:rsidR="00227047" w:rsidRPr="005B2591">
      <w:footnotePr>
        <w:numRestart w:val="eachSect"/>
      </w:footnotePr>
      <w:pgSz w:w="12240" w:h="15840"/>
      <w:pgMar w:top="1417" w:right="1134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9AED07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2AC145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628127440">
    <w:abstractNumId w:val="0"/>
  </w:num>
  <w:num w:numId="2" w16cid:durableId="205945404">
    <w:abstractNumId w:val="1"/>
  </w:num>
  <w:num w:numId="3" w16cid:durableId="375592068">
    <w:abstractNumId w:val="1"/>
  </w:num>
  <w:num w:numId="4" w16cid:durableId="471799810">
    <w:abstractNumId w:val="1"/>
  </w:num>
  <w:num w:numId="5" w16cid:durableId="2026856419">
    <w:abstractNumId w:val="1"/>
  </w:num>
  <w:num w:numId="6" w16cid:durableId="1046415226">
    <w:abstractNumId w:val="1"/>
  </w:num>
  <w:num w:numId="7" w16cid:durableId="751122940">
    <w:abstractNumId w:val="1"/>
  </w:num>
  <w:num w:numId="8" w16cid:durableId="1772580790">
    <w:abstractNumId w:val="1"/>
  </w:num>
  <w:num w:numId="9" w16cid:durableId="13112538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27047"/>
    <w:rsid w:val="00227047"/>
    <w:rsid w:val="002C3E80"/>
    <w:rsid w:val="005B2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D24CEE"/>
  <w15:docId w15:val="{9B9C0318-F296-4E94-BBD9-1241F517C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link w:val="Titolo1Carattere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Corpotesto"/>
    <w:link w:val="Titolo2Carattere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Corpotesto"/>
    <w:link w:val="Titolo3Carattere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Corpotesto"/>
    <w:link w:val="Titolo4Carattere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Corpotesto"/>
    <w:link w:val="Titolo5Carattere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Corpotesto"/>
    <w:link w:val="Titolo6Carattere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Corpotesto"/>
    <w:link w:val="Titolo7Carattere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Corpotesto"/>
    <w:link w:val="Titolo8Carattere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Corpotesto"/>
    <w:link w:val="Titolo9Carattere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link w:val="TitoloCarattere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Titolo"/>
    <w:next w:val="Corpotesto"/>
    <w:link w:val="SottotitoloCarattere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Title">
    <w:name w:val="Abstract Title"/>
    <w:basedOn w:val="Normale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character" w:customStyle="1" w:styleId="Titolo1Carattere">
    <w:name w:val="Titolo 1 Carattere"/>
    <w:basedOn w:val="Carpredefinitoparagrafo"/>
    <w:link w:val="Tito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FootnoteBlockText">
    <w:name w:val="Footnote Block Text"/>
    <w:basedOn w:val="Testonotaapidipagina"/>
    <w:next w:val="Testonotaapidipagina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156082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Menzionenonrisolta">
    <w:name w:val="Unresolved Mention"/>
    <w:basedOn w:val="Carpredefinitoparagrafo"/>
    <w:uiPriority w:val="99"/>
    <w:semiHidden/>
    <w:unhideWhenUsed/>
    <w:rsid w:val="005B25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14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0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4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36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17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04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3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0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79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7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6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18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96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1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9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4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46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21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8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7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73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19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14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30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53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77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88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9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95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26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1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98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0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6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1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5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75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99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194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51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62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localhost:8000" TargetMode="External"/><Relationship Id="rId5" Type="http://schemas.openxmlformats.org/officeDocument/2006/relationships/hyperlink" Target="http://localhost:800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878</Words>
  <Characters>5010</Characters>
  <Application>Microsoft Office Word</Application>
  <DocSecurity>0</DocSecurity>
  <Lines>41</Lines>
  <Paragraphs>11</Paragraphs>
  <ScaleCrop>false</ScaleCrop>
  <Company/>
  <LinksUpToDate>false</LinksUpToDate>
  <CharactersWithSpaces>5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incenzo Oriti</cp:lastModifiedBy>
  <cp:revision>2</cp:revision>
  <dcterms:created xsi:type="dcterms:W3CDTF">2025-06-19T12:49:00Z</dcterms:created>
  <dcterms:modified xsi:type="dcterms:W3CDTF">2025-06-19T12:55:00Z</dcterms:modified>
</cp:coreProperties>
</file>